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bookmarkStart w:id="20" w:name="environmental-engineer-cover-letter"/>
    <w:p>
      <w:pPr>
        <w:pStyle w:val="Heading1"/>
      </w:pPr>
      <w:r>
        <w:t xml:space="preserve">Environmental Engineer Cover Letter</w:t>
      </w:r>
    </w:p>
    <w:bookmarkEnd w:id="20"/>
    <w:p>
      <w:pPr>
        <w:pStyle w:val="FirstParagraph"/>
      </w:pPr>
      <w:r>
        <w:rPr>
          <w:bCs/>
          <w:b/>
        </w:rPr>
        <w:t xml:space="preserve">Your Name</w:t>
      </w:r>
      <w:r>
        <w:br/>
      </w:r>
      <w:r>
        <w:t xml:space="preserve">Your Address</w:t>
      </w:r>
      <w:r>
        <w:br/>
      </w:r>
      <w:r>
        <w:t xml:space="preserve">Your City, State, ZIP Code</w:t>
      </w:r>
      <w:r>
        <w:br/>
      </w:r>
      <w:r>
        <w:t xml:space="preserve">Your Email Address</w:t>
      </w:r>
      <w:r>
        <w:br/>
      </w:r>
      <w:r>
        <w:t xml:space="preserve">Your Phone Number</w:t>
      </w:r>
    </w:p>
    <w:p>
      <w:pPr>
        <w:pStyle w:val="BodyText"/>
      </w:pPr>
      <w:r>
        <w:t xml:space="preserve">Date: [Insert Date]</w:t>
      </w:r>
    </w:p>
    <w:p>
      <w:pPr>
        <w:pStyle w:val="BodyText"/>
      </w:pPr>
      <w:r>
        <w:t xml:space="preserve">[Hiring Manager's Name]</w:t>
      </w:r>
      <w:r>
        <w:br/>
      </w:r>
      <w:r>
        <w:t xml:space="preserve">[Company Name]</w:t>
      </w:r>
      <w:r>
        <w:br/>
      </w:r>
      <w:r>
        <w:t xml:space="preserve">[Company Address]</w:t>
      </w:r>
      <w:r>
        <w:br/>
      </w:r>
      <w:r>
        <w:t xml:space="preserve">Casablanca, Morocco</w:t>
      </w:r>
    </w:p>
    <w:bookmarkStart w:id="21" w:name="dear-hiring-managers-name"/>
    <w:p>
      <w:pPr>
        <w:pStyle w:val="Heading2"/>
      </w:pPr>
      <w:r>
        <w:t xml:space="preserve">Dear [Hiring Manager's Name],</w:t>
      </w:r>
    </w:p>
    <w:p>
      <w:pPr>
        <w:pStyle w:val="FirstParagraph"/>
      </w:pPr>
      <w:r>
        <w:t xml:space="preserve">I am writing to express my enthusiastic interest in the Environmental Engineer position at [Company Name] in Casablanca, Morocco. As a dedicated and skilled professional with a deep commitment to sustainable development, I am eager to contribute my expertise in environmental science and engineering to address the unique challenges and opportunities of this vibrant region. My academic background, hands-on experience, and passion for ecological conservation align perfectly with the mission of [Company Name], making me an ideal candidate for this role.</w:t>
      </w:r>
    </w:p>
    <w:p>
      <w:pPr>
        <w:pStyle w:val="BodyText"/>
      </w:pPr>
      <w:r>
        <w:t xml:space="preserve">As an Environmental Engineer, I have always been driven by the goal of creating solutions that harmonize human activity with environmental preservation. Morocco, particularly Casablanca, presents a dynamic landscape where rapid urbanization and industrial growth intersect with pressing ecological concerns such as water scarcity, air pollution, and waste management. My work has focused on developing innovative strategies to mitigate these issues while promoting sustainable infrastructure. I am confident that my technical knowledge and problem-solving abilities will enable me to make a meaningful impact in this context.</w:t>
      </w:r>
    </w:p>
    <w:p>
      <w:pPr>
        <w:pStyle w:val="BodyText"/>
      </w:pPr>
      <w:r>
        <w:t xml:space="preserve">My academic journey began with a Bachelor’s degree in Environmental Engineering from [University Name], where I specialized in topics such as water and wastewater treatment, environmental chemistry, and renewable energy systems. This foundation was further strengthened during my Master’s program at [University Name], where I conducted research on the integration of green technologies in urban planning. These experiences equipped me with a robust understanding of both theoretical principles and practical applications, which I have applied in various projects across diverse settings.</w:t>
      </w:r>
    </w:p>
    <w:p>
      <w:pPr>
        <w:pStyle w:val="BodyText"/>
      </w:pPr>
      <w:r>
        <w:t xml:space="preserve">Throughout my career, I have worked on initiatives that directly address environmental challenges in North Africa. For instance, while serving as an Environmental Engineer at [Previous Company/Organization], I led a team to design a wastewater treatment system for a coastal community in Morocco. This project not only improved water quality but also reduced the risk of marine pollution, demonstrating the value of engineering solutions tailored to local conditions. Additionally, I have collaborated with NGOs and government agencies on sustainability programs, such as promoting solar energy adoption in rural areas and implementing waste segregation policies in urban centers.</w:t>
      </w:r>
    </w:p>
    <w:p>
      <w:pPr>
        <w:pStyle w:val="BodyText"/>
      </w:pPr>
      <w:r>
        <w:t xml:space="preserve">Casablanca’s unique position as a major economic hub in Morocco presents both challenges and opportunities for environmental engineers. The city’s growth has led to increased demands on natural resources, necessitating innovative approaches to resource management. I am particularly passionate about projects that combine engineering excellence with community engagement, ensuring that solutions are both effective and equitable. For example, I have advocated for the use of green infrastructure—such as permeable pavements and urban green spaces—to reduce flood risks while enhancing urban biodiversity. These initiatives reflect my belief that environmental engineering must be rooted in a holistic understanding of ecological and social systems.</w:t>
      </w:r>
    </w:p>
    <w:p>
      <w:pPr>
        <w:pStyle w:val="BodyText"/>
      </w:pPr>
      <w:r>
        <w:t xml:space="preserve">What sets me apart is my ability to adapt to diverse environments and work collaboratively with stakeholders from various disciplines. In Morocco, where cultural sensitivity and local knowledge are critical, I have consistently prioritized building strong relationships with communities, government officials, and industry partners. This approach has enabled me to design solutions that are not only technically sound but also culturally relevant. For instance, during a project in the Rabat region, I worked closely with local fishermen to develop a sustainable aquaculture system that balanced economic needs with environmental protection—a model I would be eager to replicate in Casablanca.</w:t>
      </w:r>
    </w:p>
    <w:p>
      <w:pPr>
        <w:pStyle w:val="BodyText"/>
      </w:pPr>
      <w:r>
        <w:t xml:space="preserve">I am also deeply committed to advancing environmental education and public awareness. In my previous roles, I have organized workshops on topics such as water conservation and renewable energy, empowering individuals and organizations to adopt eco-friendly practices. This aligns with the growing emphasis on sustainability in Morocco, where the government has set ambitious targets for reducing carbon emissions and expanding green infrastructure. I am excited about the prospect of contributing to these efforts by leveraging my expertise to support [Company Name]’s initiatives in Casablanca.</w:t>
      </w:r>
    </w:p>
    <w:p>
      <w:pPr>
        <w:pStyle w:val="BodyText"/>
      </w:pPr>
      <w:r>
        <w:t xml:space="preserve">In addition to my technical skills, I bring a strong work ethic, attention to detail, and a collaborative spirit. I am fluent in English and Arabic, which allows me to communicate effectively with local stakeholders and navigate the complexities of working in Morocco. My ability to analyze data, interpret environmental regulations, and deliver projects on time further underscores my suitability for this role.</w:t>
      </w:r>
    </w:p>
    <w:p>
      <w:pPr>
        <w:pStyle w:val="BodyText"/>
      </w:pPr>
      <w:r>
        <w:t xml:space="preserve">Thank you for considering my application. I would be honored to contribute my skills and passion to [Company Name]’s mission of promoting environmental sustainability in Casablanca and beyond. I look forward to the opportunity to discuss how I can support your team’s goals and make a lasting impact in this vital field.</w:t>
      </w:r>
    </w:p>
    <w:p>
      <w:pPr>
        <w:pStyle w:val="BodyText"/>
      </w:pPr>
      <w:r>
        <w:t xml:space="preserve">Sincerely,</w:t>
      </w:r>
      <w:r>
        <w:br/>
      </w:r>
      <w:r>
        <w:t xml:space="preserve">Your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dc:language>en</dc:language>
  <cp:keywords/>
  <dcterms:created xsi:type="dcterms:W3CDTF">2026-07-23T10:31:48Z</dcterms:created>
  <dcterms:modified xsi:type="dcterms:W3CDTF">2026-07-23T10:31:48Z</dcterms:modified>
</cp:coreProperties>
</file>

<file path=docProps/custom.xml><?xml version="1.0" encoding="utf-8"?>
<Properties xmlns="http://schemas.openxmlformats.org/officeDocument/2006/custom-properties" xmlns:vt="http://schemas.openxmlformats.org/officeDocument/2006/docPropsVTypes"/>
</file>